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D5433" w14:textId="77777777" w:rsidR="0037532C" w:rsidRDefault="0037532C">
      <w:pPr>
        <w:rPr>
          <w:lang w:val="en-CA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420"/>
        <w:gridCol w:w="5902"/>
      </w:tblGrid>
      <w:tr w:rsidR="00CE09AA" w14:paraId="1E9B0554" w14:textId="77777777" w:rsidTr="003125A1">
        <w:trPr>
          <w:trHeight w:val="319"/>
        </w:trPr>
        <w:tc>
          <w:tcPr>
            <w:tcW w:w="11322" w:type="dxa"/>
            <w:gridSpan w:val="2"/>
            <w:tcBorders>
              <w:bottom w:val="single" w:sz="4" w:space="0" w:color="auto"/>
            </w:tcBorders>
            <w:vAlign w:val="center"/>
          </w:tcPr>
          <w:p w14:paraId="06940FA2" w14:textId="77777777" w:rsidR="00691DDB" w:rsidRPr="003125A1" w:rsidRDefault="00CE09AA" w:rsidP="00407470">
            <w:pPr>
              <w:jc w:val="center"/>
              <w:rPr>
                <w:rFonts w:cstheme="minorHAnsi"/>
                <w:b/>
                <w:sz w:val="28"/>
                <w:szCs w:val="28"/>
                <w:lang w:val="en-CA"/>
              </w:rPr>
            </w:pPr>
            <w:r w:rsidRPr="003125A1">
              <w:rPr>
                <w:rFonts w:cstheme="minorHAnsi"/>
                <w:b/>
                <w:sz w:val="28"/>
                <w:szCs w:val="28"/>
                <w:lang w:val="en-CA"/>
              </w:rPr>
              <w:t xml:space="preserve">Application for the </w:t>
            </w:r>
            <w:r w:rsidR="00407470" w:rsidRPr="003125A1">
              <w:rPr>
                <w:rFonts w:cstheme="minorHAnsi"/>
                <w:b/>
                <w:sz w:val="28"/>
                <w:szCs w:val="28"/>
                <w:lang w:val="en-CA"/>
              </w:rPr>
              <w:t xml:space="preserve">UPEI Mitacs Research Training Award </w:t>
            </w:r>
          </w:p>
          <w:p w14:paraId="79286AED" w14:textId="77777777" w:rsidR="00CE09AA" w:rsidRPr="003125A1" w:rsidRDefault="00407470" w:rsidP="003125A1">
            <w:pPr>
              <w:jc w:val="center"/>
              <w:rPr>
                <w:rFonts w:cstheme="minorHAnsi"/>
                <w:lang w:val="en-CA"/>
              </w:rPr>
            </w:pPr>
            <w:r w:rsidRPr="003125A1">
              <w:rPr>
                <w:rFonts w:cstheme="minorHAnsi"/>
                <w:b/>
                <w:sz w:val="28"/>
                <w:szCs w:val="28"/>
                <w:lang w:val="en-CA"/>
              </w:rPr>
              <w:t>Supervisor’s Form</w:t>
            </w:r>
          </w:p>
        </w:tc>
      </w:tr>
      <w:tr w:rsidR="00CE09AA" w14:paraId="6C18B77E" w14:textId="77777777" w:rsidTr="003125A1">
        <w:trPr>
          <w:trHeight w:val="250"/>
        </w:trPr>
        <w:tc>
          <w:tcPr>
            <w:tcW w:w="11322" w:type="dxa"/>
            <w:gridSpan w:val="2"/>
            <w:tcBorders>
              <w:left w:val="nil"/>
              <w:right w:val="nil"/>
            </w:tcBorders>
          </w:tcPr>
          <w:p w14:paraId="3C282B7A" w14:textId="77777777" w:rsidR="00CE09AA" w:rsidRPr="003125A1" w:rsidRDefault="00CE09AA" w:rsidP="001C158B">
            <w:pPr>
              <w:jc w:val="center"/>
              <w:rPr>
                <w:rFonts w:cstheme="minorHAnsi"/>
                <w:lang w:val="en-CA"/>
              </w:rPr>
            </w:pPr>
          </w:p>
        </w:tc>
      </w:tr>
      <w:tr w:rsidR="0062236A" w14:paraId="40EA7F1D" w14:textId="77777777" w:rsidTr="00CE09AA">
        <w:tc>
          <w:tcPr>
            <w:tcW w:w="5420" w:type="dxa"/>
          </w:tcPr>
          <w:p w14:paraId="0B444441" w14:textId="77777777" w:rsidR="0062236A" w:rsidRPr="003125A1" w:rsidRDefault="0062236A" w:rsidP="009C56E7">
            <w:pPr>
              <w:rPr>
                <w:rFonts w:cstheme="minorHAnsi"/>
                <w:lang w:val="en-CA"/>
              </w:rPr>
            </w:pPr>
            <w:r w:rsidRPr="003125A1">
              <w:rPr>
                <w:rFonts w:cstheme="minorHAnsi"/>
                <w:lang w:val="en-CA"/>
              </w:rPr>
              <w:t>Student’s Name</w:t>
            </w:r>
          </w:p>
        </w:tc>
        <w:tc>
          <w:tcPr>
            <w:tcW w:w="5902" w:type="dxa"/>
          </w:tcPr>
          <w:p w14:paraId="54FB1F3E" w14:textId="77777777" w:rsidR="0062236A" w:rsidRPr="003125A1" w:rsidRDefault="0062236A" w:rsidP="009C56E7">
            <w:pPr>
              <w:rPr>
                <w:rFonts w:cstheme="minorHAnsi"/>
                <w:lang w:val="en-CA"/>
              </w:rPr>
            </w:pPr>
            <w:r w:rsidRPr="003125A1">
              <w:rPr>
                <w:rFonts w:cstheme="minorHAnsi"/>
                <w:lang w:val="en-CA"/>
              </w:rPr>
              <w:t>Student’s Proposed Start Date</w:t>
            </w:r>
          </w:p>
        </w:tc>
      </w:tr>
      <w:tr w:rsidR="0062236A" w14:paraId="5EA838D8" w14:textId="77777777" w:rsidTr="00CE09AA">
        <w:trPr>
          <w:trHeight w:val="519"/>
        </w:trPr>
        <w:tc>
          <w:tcPr>
            <w:tcW w:w="5420" w:type="dxa"/>
            <w:vAlign w:val="center"/>
          </w:tcPr>
          <w:p w14:paraId="7F1B6375" w14:textId="77777777" w:rsidR="0062236A" w:rsidRPr="003125A1" w:rsidRDefault="0062236A" w:rsidP="009C56E7">
            <w:pPr>
              <w:rPr>
                <w:rFonts w:cstheme="minorHAnsi"/>
                <w:lang w:val="en-CA"/>
              </w:rPr>
            </w:pPr>
          </w:p>
        </w:tc>
        <w:tc>
          <w:tcPr>
            <w:tcW w:w="5902" w:type="dxa"/>
            <w:vAlign w:val="center"/>
          </w:tcPr>
          <w:p w14:paraId="58C37D3B" w14:textId="77777777" w:rsidR="0062236A" w:rsidRPr="003125A1" w:rsidRDefault="0062236A" w:rsidP="009C56E7">
            <w:pPr>
              <w:rPr>
                <w:rFonts w:cstheme="minorHAnsi"/>
                <w:lang w:val="en-CA"/>
              </w:rPr>
            </w:pPr>
          </w:p>
        </w:tc>
      </w:tr>
      <w:tr w:rsidR="000C697F" w14:paraId="354E41C6" w14:textId="77777777" w:rsidTr="00CE09AA">
        <w:trPr>
          <w:trHeight w:val="225"/>
        </w:trPr>
        <w:tc>
          <w:tcPr>
            <w:tcW w:w="5420" w:type="dxa"/>
          </w:tcPr>
          <w:p w14:paraId="76998C55" w14:textId="77777777" w:rsidR="000C697F" w:rsidRPr="003125A1" w:rsidRDefault="0062236A" w:rsidP="009C56E7">
            <w:pPr>
              <w:rPr>
                <w:rFonts w:cstheme="minorHAnsi"/>
                <w:lang w:val="en-CA"/>
              </w:rPr>
            </w:pPr>
            <w:r w:rsidRPr="003125A1">
              <w:rPr>
                <w:rFonts w:cstheme="minorHAnsi"/>
                <w:lang w:val="en-CA"/>
              </w:rPr>
              <w:t>Supervisor’s Name</w:t>
            </w:r>
            <w:r w:rsidR="000C697F" w:rsidRPr="003125A1">
              <w:rPr>
                <w:rFonts w:cstheme="minorHAnsi"/>
                <w:lang w:val="en-CA"/>
              </w:rPr>
              <w:t xml:space="preserve"> </w:t>
            </w:r>
          </w:p>
        </w:tc>
        <w:tc>
          <w:tcPr>
            <w:tcW w:w="5902" w:type="dxa"/>
          </w:tcPr>
          <w:p w14:paraId="7BA99F39" w14:textId="77777777" w:rsidR="000C697F" w:rsidRPr="003125A1" w:rsidRDefault="0062236A" w:rsidP="009C56E7">
            <w:pPr>
              <w:rPr>
                <w:rFonts w:cstheme="minorHAnsi"/>
                <w:lang w:val="en-CA"/>
              </w:rPr>
            </w:pPr>
            <w:r w:rsidRPr="003125A1">
              <w:rPr>
                <w:rFonts w:cstheme="minorHAnsi"/>
                <w:lang w:val="en-CA"/>
              </w:rPr>
              <w:t xml:space="preserve">Supervisor’s </w:t>
            </w:r>
            <w:r w:rsidR="000C697F" w:rsidRPr="003125A1">
              <w:rPr>
                <w:rFonts w:cstheme="minorHAnsi"/>
                <w:lang w:val="en-CA"/>
              </w:rPr>
              <w:t>Department</w:t>
            </w:r>
          </w:p>
        </w:tc>
      </w:tr>
      <w:tr w:rsidR="000C697F" w14:paraId="08997232" w14:textId="77777777" w:rsidTr="00CE09AA">
        <w:trPr>
          <w:trHeight w:val="593"/>
        </w:trPr>
        <w:tc>
          <w:tcPr>
            <w:tcW w:w="5420" w:type="dxa"/>
            <w:vAlign w:val="center"/>
          </w:tcPr>
          <w:p w14:paraId="163E0A58" w14:textId="77777777" w:rsidR="000C697F" w:rsidRPr="003125A1" w:rsidRDefault="000C697F" w:rsidP="009C56E7">
            <w:pPr>
              <w:rPr>
                <w:rFonts w:cstheme="minorHAnsi"/>
                <w:lang w:val="en-CA"/>
              </w:rPr>
            </w:pPr>
          </w:p>
        </w:tc>
        <w:tc>
          <w:tcPr>
            <w:tcW w:w="5902" w:type="dxa"/>
            <w:vAlign w:val="center"/>
          </w:tcPr>
          <w:p w14:paraId="651F9B66" w14:textId="77777777" w:rsidR="000C697F" w:rsidRPr="003125A1" w:rsidRDefault="000C697F" w:rsidP="009C56E7">
            <w:pPr>
              <w:rPr>
                <w:rFonts w:cstheme="minorHAnsi"/>
                <w:lang w:val="en-CA"/>
              </w:rPr>
            </w:pPr>
          </w:p>
        </w:tc>
      </w:tr>
      <w:tr w:rsidR="000C697F" w14:paraId="0B179DE4" w14:textId="77777777" w:rsidTr="00CE09AA">
        <w:trPr>
          <w:trHeight w:val="175"/>
        </w:trPr>
        <w:tc>
          <w:tcPr>
            <w:tcW w:w="5420" w:type="dxa"/>
          </w:tcPr>
          <w:p w14:paraId="01BEAF5A" w14:textId="77777777" w:rsidR="000C697F" w:rsidRPr="003125A1" w:rsidRDefault="0062236A" w:rsidP="009C56E7">
            <w:pPr>
              <w:rPr>
                <w:rFonts w:cstheme="minorHAnsi"/>
                <w:lang w:val="en-CA"/>
              </w:rPr>
            </w:pPr>
            <w:r w:rsidRPr="003125A1">
              <w:rPr>
                <w:rFonts w:cstheme="minorHAnsi"/>
                <w:lang w:val="en-CA"/>
              </w:rPr>
              <w:t>Supervisor’s Title</w:t>
            </w:r>
          </w:p>
        </w:tc>
        <w:tc>
          <w:tcPr>
            <w:tcW w:w="5902" w:type="dxa"/>
          </w:tcPr>
          <w:p w14:paraId="0B59B23E" w14:textId="77777777" w:rsidR="000C697F" w:rsidRPr="003125A1" w:rsidRDefault="0062236A" w:rsidP="009C56E7">
            <w:pPr>
              <w:rPr>
                <w:rFonts w:cstheme="minorHAnsi"/>
                <w:lang w:val="en-CA"/>
              </w:rPr>
            </w:pPr>
            <w:r w:rsidRPr="003125A1">
              <w:rPr>
                <w:rFonts w:cstheme="minorHAnsi"/>
                <w:lang w:val="en-CA"/>
              </w:rPr>
              <w:t>Supervisor’s e-mail</w:t>
            </w:r>
          </w:p>
        </w:tc>
      </w:tr>
      <w:tr w:rsidR="000C697F" w14:paraId="744D676E" w14:textId="77777777" w:rsidTr="00CE09AA">
        <w:trPr>
          <w:trHeight w:val="521"/>
        </w:trPr>
        <w:tc>
          <w:tcPr>
            <w:tcW w:w="5420" w:type="dxa"/>
            <w:vAlign w:val="center"/>
          </w:tcPr>
          <w:p w14:paraId="2410E220" w14:textId="77777777" w:rsidR="000C697F" w:rsidRPr="006718B9" w:rsidRDefault="000C697F" w:rsidP="009C56E7">
            <w:pPr>
              <w:rPr>
                <w:rFonts w:ascii="Arial" w:hAnsi="Arial" w:cs="Arial"/>
                <w:lang w:val="en-CA"/>
              </w:rPr>
            </w:pPr>
          </w:p>
        </w:tc>
        <w:tc>
          <w:tcPr>
            <w:tcW w:w="5902" w:type="dxa"/>
            <w:vAlign w:val="center"/>
          </w:tcPr>
          <w:p w14:paraId="36BFB9F3" w14:textId="77777777" w:rsidR="000C697F" w:rsidRPr="006718B9" w:rsidRDefault="000C697F" w:rsidP="009C56E7">
            <w:pPr>
              <w:rPr>
                <w:rFonts w:ascii="Arial" w:hAnsi="Arial" w:cs="Arial"/>
                <w:lang w:val="en-CA"/>
              </w:rPr>
            </w:pPr>
          </w:p>
        </w:tc>
      </w:tr>
    </w:tbl>
    <w:p w14:paraId="5885E417" w14:textId="77777777" w:rsidR="00CE09AA" w:rsidRPr="003125A1" w:rsidRDefault="00CE09AA">
      <w:pPr>
        <w:rPr>
          <w:rFonts w:cstheme="minorHAnsi"/>
          <w:lang w:val="en-CA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1096"/>
      </w:tblGrid>
      <w:tr w:rsidR="003125A1" w:rsidRPr="003125A1" w14:paraId="53B5D913" w14:textId="77777777" w:rsidTr="003125A1">
        <w:tc>
          <w:tcPr>
            <w:tcW w:w="1132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8C2D62" w14:textId="77777777" w:rsidR="003125A1" w:rsidRPr="003125A1" w:rsidRDefault="003125A1">
            <w:pPr>
              <w:rPr>
                <w:rFonts w:cstheme="minorHAnsi"/>
                <w:lang w:val="en-CA"/>
              </w:rPr>
            </w:pPr>
            <w:r w:rsidRPr="003125A1">
              <w:rPr>
                <w:rFonts w:cstheme="minorHAnsi"/>
                <w:b/>
                <w:lang w:val="en-CA"/>
              </w:rPr>
              <w:t>DESCRIPTION OF FUNDING ARRANGEMENTS</w:t>
            </w:r>
          </w:p>
        </w:tc>
      </w:tr>
      <w:tr w:rsidR="003125A1" w:rsidRPr="003125A1" w14:paraId="26BE1044" w14:textId="77777777" w:rsidTr="003125A1">
        <w:tc>
          <w:tcPr>
            <w:tcW w:w="11322" w:type="dxa"/>
            <w:shd w:val="clear" w:color="auto" w:fill="FFFFFF" w:themeFill="background1"/>
          </w:tcPr>
          <w:p w14:paraId="02558AE4" w14:textId="77777777" w:rsidR="003125A1" w:rsidRPr="003125A1" w:rsidRDefault="003125A1">
            <w:pPr>
              <w:rPr>
                <w:rFonts w:cstheme="minorHAnsi"/>
                <w:lang w:val="en-CA"/>
              </w:rPr>
            </w:pPr>
            <w:r w:rsidRPr="003125A1">
              <w:rPr>
                <w:rFonts w:cstheme="minorHAnsi"/>
                <w:lang w:val="en-CA"/>
              </w:rPr>
              <w:t>Describe the current funding arrangements for this student, and how this has been impacted by COVID-19.</w:t>
            </w:r>
          </w:p>
        </w:tc>
      </w:tr>
      <w:tr w:rsidR="003125A1" w:rsidRPr="003125A1" w14:paraId="702BB6DB" w14:textId="77777777" w:rsidTr="003125A1">
        <w:tc>
          <w:tcPr>
            <w:tcW w:w="11322" w:type="dxa"/>
            <w:shd w:val="clear" w:color="auto" w:fill="FFFFFF" w:themeFill="background1"/>
          </w:tcPr>
          <w:p w14:paraId="6482C676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080491D6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325B609C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76961E67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78195E89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004C9733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15512286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64A61B7D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53796414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7301453B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12C9CCD7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62C416DD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17AE166C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0C9EE390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468CB2E0" w14:textId="77777777" w:rsidR="003125A1" w:rsidRDefault="003125A1">
            <w:pPr>
              <w:rPr>
                <w:rFonts w:cstheme="minorHAnsi"/>
                <w:lang w:val="en-CA"/>
              </w:rPr>
            </w:pPr>
          </w:p>
          <w:p w14:paraId="1EB7119F" w14:textId="77777777" w:rsidR="003125A1" w:rsidRPr="003125A1" w:rsidRDefault="003125A1">
            <w:pPr>
              <w:rPr>
                <w:rFonts w:cstheme="minorHAnsi"/>
                <w:lang w:val="en-CA"/>
              </w:rPr>
            </w:pPr>
          </w:p>
        </w:tc>
      </w:tr>
    </w:tbl>
    <w:p w14:paraId="5812F54E" w14:textId="77777777" w:rsidR="003125A1" w:rsidRPr="003125A1" w:rsidRDefault="003125A1">
      <w:pPr>
        <w:rPr>
          <w:rFonts w:cstheme="minorHAnsi"/>
          <w:lang w:val="en-CA"/>
        </w:rPr>
      </w:pPr>
    </w:p>
    <w:tbl>
      <w:tblPr>
        <w:tblW w:w="11330" w:type="dxa"/>
        <w:tblInd w:w="5" w:type="dxa"/>
        <w:tblCellMar>
          <w:top w:w="13" w:type="dxa"/>
          <w:left w:w="110" w:type="dxa"/>
          <w:right w:w="114" w:type="dxa"/>
        </w:tblCellMar>
        <w:tblLook w:val="04A0" w:firstRow="1" w:lastRow="0" w:firstColumn="1" w:lastColumn="0" w:noHBand="0" w:noVBand="1"/>
      </w:tblPr>
      <w:tblGrid>
        <w:gridCol w:w="10350"/>
        <w:gridCol w:w="980"/>
      </w:tblGrid>
      <w:tr w:rsidR="00407470" w:rsidRPr="00407470" w14:paraId="09903FC3" w14:textId="77777777" w:rsidTr="002565AE">
        <w:trPr>
          <w:trHeight w:val="285"/>
        </w:trPr>
        <w:tc>
          <w:tcPr>
            <w:tcW w:w="113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A599404" w14:textId="77777777" w:rsidR="00407470" w:rsidRPr="00407470" w:rsidRDefault="00407470" w:rsidP="00407470">
            <w:pPr>
              <w:rPr>
                <w:b/>
                <w:bCs/>
                <w:lang w:val="en-CA"/>
              </w:rPr>
            </w:pPr>
            <w:r w:rsidRPr="00407470">
              <w:rPr>
                <w:b/>
                <w:bCs/>
                <w:lang w:val="en-CA"/>
              </w:rPr>
              <w:t xml:space="preserve">SUPERVISOR’S COMMITMENT </w:t>
            </w:r>
          </w:p>
        </w:tc>
      </w:tr>
      <w:tr w:rsidR="00407470" w:rsidRPr="00407470" w14:paraId="3CB14F21" w14:textId="77777777" w:rsidTr="002565AE">
        <w:trPr>
          <w:trHeight w:val="565"/>
        </w:trPr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ADB4D" w14:textId="77777777" w:rsidR="00407470" w:rsidRPr="00407470" w:rsidRDefault="003125A1" w:rsidP="003125A1">
            <w:pPr>
              <w:rPr>
                <w:lang w:val="en-CA"/>
              </w:rPr>
            </w:pPr>
            <w:r>
              <w:rPr>
                <w:lang w:val="en-CA"/>
              </w:rPr>
              <w:t xml:space="preserve">Confirms the </w:t>
            </w:r>
            <w:r w:rsidR="00407470" w:rsidRPr="00407470">
              <w:rPr>
                <w:lang w:val="en-CA"/>
              </w:rPr>
              <w:t xml:space="preserve">research project </w:t>
            </w:r>
            <w:r>
              <w:rPr>
                <w:lang w:val="en-CA"/>
              </w:rPr>
              <w:t>will be completed within the public health guidelines of UPEI</w:t>
            </w:r>
            <w:r w:rsidR="00407470" w:rsidRPr="00407470">
              <w:rPr>
                <w:lang w:val="en-CA"/>
              </w:rPr>
              <w:t xml:space="preserve">   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C1368" w14:textId="77777777" w:rsidR="00407470" w:rsidRPr="00407470" w:rsidRDefault="00407470" w:rsidP="00407470">
            <w:pPr>
              <w:rPr>
                <w:lang w:val="en-CA"/>
              </w:rPr>
            </w:pPr>
            <w:r w:rsidRPr="00407470">
              <w:rPr>
                <w:lang w:val="en-CA"/>
              </w:rPr>
              <w:t xml:space="preserve"> </w:t>
            </w:r>
          </w:p>
        </w:tc>
      </w:tr>
      <w:tr w:rsidR="00407470" w:rsidRPr="00407470" w14:paraId="208DD082" w14:textId="77777777" w:rsidTr="002565AE">
        <w:trPr>
          <w:trHeight w:val="560"/>
        </w:trPr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5705D" w14:textId="77777777" w:rsidR="00407470" w:rsidRPr="00407470" w:rsidRDefault="00407470" w:rsidP="003125A1">
            <w:pPr>
              <w:rPr>
                <w:lang w:val="en-CA"/>
              </w:rPr>
            </w:pPr>
            <w:r w:rsidRPr="00407470">
              <w:rPr>
                <w:lang w:val="en-CA"/>
              </w:rPr>
              <w:t xml:space="preserve">Confirms </w:t>
            </w:r>
            <w:r w:rsidR="003125A1">
              <w:rPr>
                <w:lang w:val="en-CA"/>
              </w:rPr>
              <w:t>agreement to complete a Mitacs exit survey at the end of the program</w:t>
            </w:r>
            <w:r w:rsidRPr="00407470">
              <w:rPr>
                <w:lang w:val="en-CA"/>
              </w:rPr>
              <w:t xml:space="preserve">   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495A7" w14:textId="77777777" w:rsidR="00407470" w:rsidRPr="00407470" w:rsidRDefault="00407470" w:rsidP="00407470">
            <w:pPr>
              <w:rPr>
                <w:lang w:val="en-CA"/>
              </w:rPr>
            </w:pPr>
            <w:r w:rsidRPr="00407470">
              <w:rPr>
                <w:lang w:val="en-CA"/>
              </w:rPr>
              <w:t xml:space="preserve"> </w:t>
            </w:r>
          </w:p>
        </w:tc>
      </w:tr>
      <w:tr w:rsidR="00407470" w:rsidRPr="00407470" w14:paraId="5351EE9B" w14:textId="77777777" w:rsidTr="002565AE">
        <w:trPr>
          <w:trHeight w:val="560"/>
        </w:trPr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4BE79" w14:textId="77777777" w:rsidR="00407470" w:rsidRPr="00407470" w:rsidRDefault="00407470" w:rsidP="003125A1">
            <w:pPr>
              <w:rPr>
                <w:lang w:val="en-CA"/>
              </w:rPr>
            </w:pPr>
            <w:r w:rsidRPr="00407470">
              <w:rPr>
                <w:lang w:val="en-CA"/>
              </w:rPr>
              <w:t xml:space="preserve">Confirms active supervision </w:t>
            </w:r>
            <w:r w:rsidR="003125A1">
              <w:rPr>
                <w:lang w:val="en-CA"/>
              </w:rPr>
              <w:t>will occur throughout the project, including, at minimum, weekly meetings (virtual meetings are acceptable)</w:t>
            </w:r>
            <w:r w:rsidRPr="00407470">
              <w:rPr>
                <w:lang w:val="en-CA"/>
              </w:rPr>
              <w:t xml:space="preserve"> </w:t>
            </w:r>
          </w:p>
        </w:tc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C3174" w14:textId="77777777" w:rsidR="00407470" w:rsidRPr="00407470" w:rsidRDefault="00407470" w:rsidP="00407470">
            <w:pPr>
              <w:rPr>
                <w:lang w:val="en-CA"/>
              </w:rPr>
            </w:pPr>
            <w:r w:rsidRPr="00407470">
              <w:rPr>
                <w:lang w:val="en-CA"/>
              </w:rPr>
              <w:t xml:space="preserve"> </w:t>
            </w:r>
          </w:p>
        </w:tc>
      </w:tr>
    </w:tbl>
    <w:p w14:paraId="093B8462" w14:textId="77777777" w:rsidR="00407470" w:rsidRPr="003125A1" w:rsidRDefault="00407470" w:rsidP="00407470">
      <w:pPr>
        <w:rPr>
          <w:rFonts w:cstheme="minorHAnsi"/>
          <w:sz w:val="28"/>
          <w:szCs w:val="28"/>
          <w:lang w:val="en-CA"/>
        </w:rPr>
      </w:pPr>
    </w:p>
    <w:p w14:paraId="4B524F6F" w14:textId="77777777" w:rsidR="00407470" w:rsidRPr="003125A1" w:rsidRDefault="00407470">
      <w:pPr>
        <w:rPr>
          <w:rFonts w:cstheme="minorHAnsi"/>
          <w:sz w:val="28"/>
          <w:szCs w:val="28"/>
          <w:lang w:val="en-CA"/>
        </w:rPr>
      </w:pPr>
    </w:p>
    <w:p w14:paraId="2FBE3921" w14:textId="77777777" w:rsidR="00CE09AA" w:rsidRPr="003125A1" w:rsidRDefault="00CE09AA">
      <w:pPr>
        <w:rPr>
          <w:rFonts w:cstheme="minorHAnsi"/>
          <w:sz w:val="28"/>
          <w:szCs w:val="28"/>
          <w:lang w:val="en-CA"/>
        </w:rPr>
      </w:pPr>
    </w:p>
    <w:p w14:paraId="2FA27EBB" w14:textId="77777777" w:rsidR="0037532C" w:rsidRPr="003125A1" w:rsidRDefault="001C158B">
      <w:pPr>
        <w:rPr>
          <w:rFonts w:cstheme="minorHAnsi"/>
          <w:sz w:val="28"/>
          <w:szCs w:val="28"/>
          <w:lang w:val="en-CA"/>
        </w:rPr>
      </w:pPr>
      <w:r w:rsidRPr="003125A1">
        <w:rPr>
          <w:rFonts w:cstheme="minorHAnsi"/>
          <w:sz w:val="28"/>
          <w:szCs w:val="28"/>
          <w:lang w:val="en-CA"/>
        </w:rPr>
        <w:t xml:space="preserve">Please type the information required (not hand write) and ensure that you submit this form </w:t>
      </w:r>
      <w:r w:rsidR="0038613E" w:rsidRPr="003125A1">
        <w:rPr>
          <w:rFonts w:cstheme="minorHAnsi"/>
          <w:sz w:val="28"/>
          <w:szCs w:val="28"/>
          <w:lang w:val="en-CA"/>
        </w:rPr>
        <w:t xml:space="preserve">to the </w:t>
      </w:r>
      <w:r w:rsidR="003125A1" w:rsidRPr="003125A1">
        <w:rPr>
          <w:rFonts w:cstheme="minorHAnsi"/>
          <w:sz w:val="28"/>
          <w:szCs w:val="28"/>
          <w:lang w:val="en-CA"/>
        </w:rPr>
        <w:t>Faculty of Graduate Studies</w:t>
      </w:r>
      <w:r w:rsidR="006A3391">
        <w:rPr>
          <w:rFonts w:cstheme="minorHAnsi"/>
          <w:sz w:val="28"/>
          <w:szCs w:val="28"/>
          <w:lang w:val="en-CA"/>
        </w:rPr>
        <w:t xml:space="preserve"> &amp; Research</w:t>
      </w:r>
      <w:r w:rsidR="003125A1" w:rsidRPr="003125A1">
        <w:rPr>
          <w:rFonts w:cstheme="minorHAnsi"/>
          <w:sz w:val="28"/>
          <w:szCs w:val="28"/>
          <w:lang w:val="en-CA"/>
        </w:rPr>
        <w:t xml:space="preserve"> (@upei.ca)</w:t>
      </w:r>
      <w:r w:rsidR="004334C5" w:rsidRPr="003125A1">
        <w:rPr>
          <w:rFonts w:cstheme="minorHAnsi"/>
          <w:sz w:val="28"/>
          <w:szCs w:val="28"/>
          <w:lang w:val="en-CA"/>
        </w:rPr>
        <w:t xml:space="preserve"> </w:t>
      </w:r>
      <w:r w:rsidR="00905B32" w:rsidRPr="003125A1">
        <w:rPr>
          <w:rFonts w:cstheme="minorHAnsi"/>
          <w:sz w:val="28"/>
          <w:szCs w:val="28"/>
          <w:lang w:val="en-CA"/>
        </w:rPr>
        <w:t>before the deadline</w:t>
      </w:r>
      <w:r w:rsidR="0090334F" w:rsidRPr="003125A1">
        <w:rPr>
          <w:rFonts w:cstheme="minorHAnsi"/>
          <w:sz w:val="28"/>
          <w:szCs w:val="28"/>
          <w:lang w:val="en-CA"/>
        </w:rPr>
        <w:t>:</w:t>
      </w:r>
      <w:r w:rsidR="0090334F" w:rsidRPr="003125A1">
        <w:rPr>
          <w:rFonts w:cstheme="minorHAnsi"/>
          <w:b/>
          <w:sz w:val="28"/>
          <w:szCs w:val="28"/>
          <w:lang w:val="en-CA"/>
        </w:rPr>
        <w:t xml:space="preserve"> </w:t>
      </w:r>
      <w:r w:rsidR="003125A1" w:rsidRPr="003125A1">
        <w:rPr>
          <w:rFonts w:cstheme="minorHAnsi"/>
          <w:b/>
          <w:sz w:val="28"/>
          <w:szCs w:val="28"/>
          <w:lang w:val="en-CA"/>
        </w:rPr>
        <w:t>July 20, 2020</w:t>
      </w:r>
      <w:r w:rsidR="0090334F" w:rsidRPr="003125A1">
        <w:rPr>
          <w:rFonts w:cstheme="minorHAnsi"/>
          <w:b/>
          <w:sz w:val="28"/>
          <w:szCs w:val="28"/>
          <w:lang w:val="en-CA"/>
        </w:rPr>
        <w:t>, 4:00 PM.</w:t>
      </w:r>
      <w:r w:rsidRPr="003125A1">
        <w:rPr>
          <w:rFonts w:cstheme="minorHAnsi"/>
          <w:sz w:val="28"/>
          <w:szCs w:val="28"/>
          <w:lang w:val="en-CA"/>
        </w:rPr>
        <w:t xml:space="preserve"> </w:t>
      </w:r>
    </w:p>
    <w:p w14:paraId="07E49A50" w14:textId="77777777" w:rsidR="003125A1" w:rsidRPr="003125A1" w:rsidRDefault="003125A1">
      <w:pPr>
        <w:rPr>
          <w:rFonts w:cstheme="minorHAnsi"/>
          <w:sz w:val="28"/>
          <w:szCs w:val="28"/>
          <w:lang w:val="en-CA"/>
        </w:rPr>
      </w:pPr>
    </w:p>
    <w:sectPr w:rsidR="003125A1" w:rsidRPr="003125A1" w:rsidSect="0037532C"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C6878"/>
    <w:multiLevelType w:val="hybridMultilevel"/>
    <w:tmpl w:val="47BEAAF8"/>
    <w:lvl w:ilvl="0" w:tplc="8764930A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49220EE"/>
    <w:multiLevelType w:val="hybridMultilevel"/>
    <w:tmpl w:val="D728CEA0"/>
    <w:lvl w:ilvl="0" w:tplc="8764930A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zsbA0MrAwMDA3NTVR0lEKTi0uzszPAykwqwUAnTSk8iwAAAA="/>
  </w:docVars>
  <w:rsids>
    <w:rsidRoot w:val="0037532C"/>
    <w:rsid w:val="00083C24"/>
    <w:rsid w:val="000B4A8C"/>
    <w:rsid w:val="000C697F"/>
    <w:rsid w:val="00170267"/>
    <w:rsid w:val="00171D9F"/>
    <w:rsid w:val="001C158B"/>
    <w:rsid w:val="001D2F84"/>
    <w:rsid w:val="00236218"/>
    <w:rsid w:val="00257E56"/>
    <w:rsid w:val="002639CC"/>
    <w:rsid w:val="002A2A98"/>
    <w:rsid w:val="002C151A"/>
    <w:rsid w:val="003125A1"/>
    <w:rsid w:val="00367F73"/>
    <w:rsid w:val="0037532C"/>
    <w:rsid w:val="0038613E"/>
    <w:rsid w:val="0038753E"/>
    <w:rsid w:val="00407470"/>
    <w:rsid w:val="0042619A"/>
    <w:rsid w:val="004334C5"/>
    <w:rsid w:val="004A75AA"/>
    <w:rsid w:val="005364AC"/>
    <w:rsid w:val="005E5EE9"/>
    <w:rsid w:val="00600300"/>
    <w:rsid w:val="0062236A"/>
    <w:rsid w:val="00637467"/>
    <w:rsid w:val="006718B9"/>
    <w:rsid w:val="00691DDB"/>
    <w:rsid w:val="0069496A"/>
    <w:rsid w:val="006A3391"/>
    <w:rsid w:val="006B121D"/>
    <w:rsid w:val="006D15C4"/>
    <w:rsid w:val="00782E37"/>
    <w:rsid w:val="007E02C1"/>
    <w:rsid w:val="007E539F"/>
    <w:rsid w:val="007F5018"/>
    <w:rsid w:val="008179A9"/>
    <w:rsid w:val="008844A9"/>
    <w:rsid w:val="008F0790"/>
    <w:rsid w:val="008F674D"/>
    <w:rsid w:val="00901D7D"/>
    <w:rsid w:val="0090334F"/>
    <w:rsid w:val="00905B32"/>
    <w:rsid w:val="009C56E7"/>
    <w:rsid w:val="00A9172E"/>
    <w:rsid w:val="00AD74B9"/>
    <w:rsid w:val="00AF4EF8"/>
    <w:rsid w:val="00B823F6"/>
    <w:rsid w:val="00C171D3"/>
    <w:rsid w:val="00CE09AA"/>
    <w:rsid w:val="00CE5278"/>
    <w:rsid w:val="00D26BB2"/>
    <w:rsid w:val="00D75AC9"/>
    <w:rsid w:val="00DE3927"/>
    <w:rsid w:val="00E5602F"/>
    <w:rsid w:val="00EF301F"/>
    <w:rsid w:val="00F42A34"/>
    <w:rsid w:val="00F4515E"/>
    <w:rsid w:val="00F733BF"/>
    <w:rsid w:val="00F83D3E"/>
    <w:rsid w:val="00FC4CFB"/>
    <w:rsid w:val="00FF0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629A0F"/>
  <w15:docId w15:val="{0A66A3F0-8289-8C4B-9A6E-BA6031AC6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018"/>
    <w:rPr>
      <w:lang w:val="es-C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53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15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r PEI</Company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fault</dc:creator>
  <cp:lastModifiedBy>Tyler Stapleton</cp:lastModifiedBy>
  <cp:revision>2</cp:revision>
  <cp:lastPrinted>2020-07-06T12:45:00Z</cp:lastPrinted>
  <dcterms:created xsi:type="dcterms:W3CDTF">2020-07-07T11:58:00Z</dcterms:created>
  <dcterms:modified xsi:type="dcterms:W3CDTF">2020-07-07T11:58:00Z</dcterms:modified>
</cp:coreProperties>
</file>